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showingPlcHdr/>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6C394A74" w14:textId="77777777" w:rsidR="006C1617" w:rsidRPr="00807650" w:rsidRDefault="006C1617" w:rsidP="006C1617">
      <w:pPr>
        <w:tabs>
          <w:tab w:val="left" w:pos="8895"/>
          <w:tab w:val="left" w:pos="9135"/>
        </w:tabs>
        <w:spacing w:after="240"/>
        <w:ind w:left="-360" w:right="-720" w:hanging="360"/>
        <w:rPr>
          <w:rFonts w:ascii="Arial" w:hAnsi="Arial" w:cs="Arial"/>
          <w:color w:val="175E95" w:themeColor="accent1"/>
          <w:sz w:val="48"/>
          <w:szCs w:val="20"/>
        </w:rPr>
        <w:sectPr w:rsidR="006C1617" w:rsidRPr="00807650" w:rsidSect="006C1617">
          <w:headerReference w:type="default" r:id="rId12"/>
          <w:footerReference w:type="even" r:id="rId13"/>
          <w:footerReference w:type="default" r:id="rId14"/>
          <w:headerReference w:type="first" r:id="rId15"/>
          <w:footerReference w:type="first" r:id="rId16"/>
          <w:type w:val="continuous"/>
          <w:pgSz w:w="12240" w:h="15840"/>
          <w:pgMar w:top="-1656" w:right="1440" w:bottom="1512" w:left="1440" w:header="0" w:footer="720" w:gutter="0"/>
          <w:cols w:space="720"/>
          <w:titlePg/>
          <w:docGrid w:linePitch="360"/>
        </w:sectPr>
      </w:pPr>
      <w:r>
        <w:rPr>
          <w:rFonts w:ascii="Arial" w:hAnsi="Arial" w:cs="Arial"/>
          <w:color w:val="175E95" w:themeColor="accent1"/>
          <w:sz w:val="48"/>
          <w:szCs w:val="20"/>
        </w:rPr>
        <w:t>History of Bull &amp; Bear Markets</w:t>
      </w:r>
    </w:p>
    <w:p w14:paraId="6CEA38E0" w14:textId="3146E4B7" w:rsidR="006C1617" w:rsidRDefault="006C1617" w:rsidP="006C1617">
      <w:pPr>
        <w:spacing w:after="120"/>
        <w:ind w:left="-720" w:right="-720"/>
        <w:rPr>
          <w:rFonts w:ascii="Arial" w:hAnsi="Arial" w:cs="Arial"/>
          <w:sz w:val="20"/>
          <w:szCs w:val="20"/>
        </w:rPr>
      </w:pPr>
      <w:r>
        <w:rPr>
          <w:rFonts w:ascii="Arial" w:hAnsi="Arial" w:cs="Arial"/>
          <w:sz w:val="20"/>
          <w:szCs w:val="20"/>
        </w:rPr>
        <w:t xml:space="preserve">Behavioral science tells us current events have a greater impact on our perception and decisions </w:t>
      </w:r>
      <w:r w:rsidR="00AE6C1B">
        <w:rPr>
          <w:rFonts w:ascii="Arial" w:hAnsi="Arial" w:cs="Arial"/>
          <w:sz w:val="20"/>
          <w:szCs w:val="20"/>
        </w:rPr>
        <w:t xml:space="preserve">than the </w:t>
      </w:r>
      <w:r>
        <w:rPr>
          <w:rFonts w:ascii="Arial" w:hAnsi="Arial" w:cs="Arial"/>
          <w:sz w:val="20"/>
          <w:szCs w:val="20"/>
        </w:rPr>
        <w:t xml:space="preserve">past. In 2022, investors are faced with extreme uncertainty given record inflation and recession fears. The stock market is pricing in that uncertainty causing investors to wonder if this is the start of a long-term trend. Although stocks rise and fall in the short term, they’ve tended to reward investors over longer periods of time.  </w:t>
      </w:r>
    </w:p>
    <w:p w14:paraId="7094E993" w14:textId="77777777" w:rsidR="006C1617" w:rsidRDefault="006C1617" w:rsidP="006C1617">
      <w:pPr>
        <w:spacing w:after="120"/>
        <w:ind w:left="-720" w:right="-720"/>
        <w:rPr>
          <w:rFonts w:ascii="Arial" w:hAnsi="Arial" w:cs="Arial"/>
          <w:sz w:val="20"/>
          <w:szCs w:val="20"/>
        </w:rPr>
      </w:pPr>
      <w:r>
        <w:rPr>
          <w:rFonts w:ascii="Arial" w:hAnsi="Arial" w:cs="Arial"/>
          <w:sz w:val="20"/>
          <w:szCs w:val="20"/>
        </w:rPr>
        <w:t>Looking at the history of S&amp;P 500 since 1942, the average bull market lasted 4.4 years with an average cumulative total return of 154.9% while the average bear market (drop of 20% from peak) lasted 11.3 months with an average cumulative loss of -32.1%</w:t>
      </w:r>
      <w:r>
        <w:rPr>
          <w:rStyle w:val="EndnoteReference"/>
          <w:rFonts w:ascii="Arial" w:hAnsi="Arial" w:cs="Arial"/>
          <w:sz w:val="20"/>
          <w:szCs w:val="20"/>
        </w:rPr>
        <w:endnoteReference w:id="1"/>
      </w:r>
      <w:r>
        <w:rPr>
          <w:rFonts w:ascii="Arial" w:hAnsi="Arial" w:cs="Arial"/>
          <w:sz w:val="20"/>
          <w:szCs w:val="20"/>
        </w:rPr>
        <w:t xml:space="preserve">.  </w:t>
      </w:r>
    </w:p>
    <w:p w14:paraId="1BD1A484" w14:textId="77777777" w:rsidR="006C1617" w:rsidRPr="00FE12DD" w:rsidRDefault="006C1617" w:rsidP="006C1617">
      <w:pPr>
        <w:spacing w:after="120"/>
        <w:ind w:left="720" w:right="-720"/>
        <w:rPr>
          <w:rFonts w:ascii="Arial" w:hAnsi="Arial" w:cs="Arial"/>
          <w:b/>
          <w:bCs/>
        </w:rPr>
      </w:pPr>
      <w:r>
        <w:rPr>
          <w:noProof/>
        </w:rPr>
        <w:drawing>
          <wp:anchor distT="0" distB="0" distL="114300" distR="114300" simplePos="0" relativeHeight="251676672" behindDoc="0" locked="0" layoutInCell="1" allowOverlap="1" wp14:anchorId="53460A97" wp14:editId="411131F9">
            <wp:simplePos x="0" y="0"/>
            <wp:positionH relativeFrom="margin">
              <wp:posOffset>-504825</wp:posOffset>
            </wp:positionH>
            <wp:positionV relativeFrom="paragraph">
              <wp:posOffset>307340</wp:posOffset>
            </wp:positionV>
            <wp:extent cx="7044055" cy="312420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044055" cy="31242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sidRPr="00B70C34">
        <w:rPr>
          <w:rFonts w:ascii="Arial" w:hAnsi="Arial" w:cs="Arial"/>
          <w:b/>
          <w:bCs/>
          <w:color w:val="666666" w:themeColor="background2" w:themeShade="80"/>
        </w:rPr>
        <w:t>H</w:t>
      </w:r>
      <w:r>
        <w:rPr>
          <w:rFonts w:ascii="Arial" w:hAnsi="Arial" w:cs="Arial"/>
          <w:b/>
          <w:bCs/>
          <w:color w:val="666666" w:themeColor="background2" w:themeShade="80"/>
        </w:rPr>
        <w:t xml:space="preserve">istory of U.S. Bull and Bear Markets </w:t>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r>
      <w:r>
        <w:rPr>
          <w:rFonts w:ascii="Arial" w:hAnsi="Arial" w:cs="Arial"/>
          <w:b/>
          <w:bCs/>
          <w:color w:val="666666" w:themeColor="background2" w:themeShade="80"/>
        </w:rPr>
        <w:tab/>
        <w:t xml:space="preserve">                </w:t>
      </w:r>
      <w:r>
        <w:rPr>
          <w:rFonts w:ascii="Arial" w:hAnsi="Arial" w:cs="Arial"/>
          <w:color w:val="666666" w:themeColor="background2" w:themeShade="80"/>
          <w:sz w:val="16"/>
          <w:szCs w:val="16"/>
        </w:rPr>
        <w:t>So</w:t>
      </w:r>
      <w:r w:rsidRPr="00BA149E">
        <w:rPr>
          <w:rFonts w:ascii="Arial" w:hAnsi="Arial" w:cs="Arial"/>
          <w:color w:val="666666" w:themeColor="background2" w:themeShade="80"/>
          <w:sz w:val="16"/>
          <w:szCs w:val="16"/>
        </w:rPr>
        <w:t xml:space="preserve">urce: </w:t>
      </w:r>
      <w:r>
        <w:rPr>
          <w:rFonts w:ascii="Arial" w:hAnsi="Arial" w:cs="Arial"/>
          <w:color w:val="666666" w:themeColor="background2" w:themeShade="80"/>
          <w:sz w:val="16"/>
          <w:szCs w:val="16"/>
        </w:rPr>
        <w:t>First Trust. Data from 4/29/1942-3/31/2022.  History of U.S. Bear &amp; Bull Markets</w:t>
      </w:r>
    </w:p>
    <w:p w14:paraId="54A11606" w14:textId="77777777" w:rsidR="006C1617" w:rsidRDefault="006C1617" w:rsidP="006C1617">
      <w:pPr>
        <w:spacing w:after="120"/>
        <w:ind w:left="-720" w:right="-720"/>
        <w:rPr>
          <w:rFonts w:ascii="Arial" w:hAnsi="Arial" w:cs="Arial"/>
          <w:sz w:val="20"/>
          <w:szCs w:val="20"/>
        </w:rPr>
      </w:pPr>
    </w:p>
    <w:p w14:paraId="14FC4FC9" w14:textId="1550FD85" w:rsidR="005C5AB2" w:rsidRDefault="006C1617" w:rsidP="00B842F7">
      <w:pPr>
        <w:spacing w:after="120"/>
        <w:ind w:left="-720" w:right="-720"/>
        <w:rPr>
          <w:rFonts w:ascii="Arial" w:hAnsi="Arial" w:cs="Arial"/>
          <w:sz w:val="20"/>
          <w:szCs w:val="20"/>
        </w:rPr>
      </w:pPr>
      <w:r>
        <w:rPr>
          <w:rFonts w:ascii="Arial" w:hAnsi="Arial" w:cs="Arial"/>
          <w:sz w:val="20"/>
          <w:szCs w:val="20"/>
        </w:rPr>
        <w:t xml:space="preserve">While today’s challenges certainly warrant caution, they don’t have to be a reason to panic, especially when you are focused on long-term investing. Since 1942, markets have experienced numerous challenges including multiple wars, an oil embargo, asset bubbles, the Great Recession, and a global pandemic. In each of these challenges, companies and people have adapted and responded to get back on track. Investing will always be uncertain. Creating and sticking to a thoughtfully constructed investment plan is critical to avoid making short-sighted decisions. As Warren Buffet </w:t>
      </w:r>
      <w:r w:rsidR="00AE6C1B">
        <w:rPr>
          <w:rFonts w:ascii="Arial" w:hAnsi="Arial" w:cs="Arial"/>
          <w:sz w:val="20"/>
          <w:szCs w:val="20"/>
        </w:rPr>
        <w:t>said,</w:t>
      </w:r>
      <w:r>
        <w:rPr>
          <w:rFonts w:ascii="Arial" w:hAnsi="Arial" w:cs="Arial"/>
          <w:sz w:val="20"/>
          <w:szCs w:val="20"/>
        </w:rPr>
        <w:t xml:space="preserve"> “the market is the most efficient mechanism anywhere in the world for transferring wealth from </w:t>
      </w:r>
      <w:r w:rsidR="00530EE8">
        <w:rPr>
          <w:rFonts w:ascii="Arial" w:hAnsi="Arial" w:cs="Arial"/>
          <w:sz w:val="20"/>
          <w:szCs w:val="20"/>
        </w:rPr>
        <w:t xml:space="preserve">impatient </w:t>
      </w:r>
      <w:r w:rsidR="00530EE8" w:rsidRPr="00530EE8">
        <w:rPr>
          <w:rFonts w:ascii="Arial" w:hAnsi="Arial" w:cs="Arial"/>
          <w:sz w:val="20"/>
          <w:szCs w:val="20"/>
        </w:rPr>
        <w:t>people to patient people”.</w:t>
      </w:r>
    </w:p>
    <w:p w14:paraId="4593E988" w14:textId="1202EAF4" w:rsidR="00D8372D" w:rsidRDefault="00B376AC" w:rsidP="00B842F7">
      <w:pPr>
        <w:spacing w:after="120"/>
        <w:ind w:left="-720" w:right="-720"/>
        <w:rPr>
          <w:rFonts w:ascii="Arial" w:hAnsi="Arial" w:cs="Arial"/>
          <w:color w:val="343433"/>
          <w:sz w:val="16"/>
          <w:szCs w:val="16"/>
        </w:rPr>
      </w:pPr>
      <w:r w:rsidRPr="00B376AC">
        <w:rPr>
          <w:rFonts w:ascii="Arial" w:hAnsi="Arial" w:cs="Arial"/>
          <w:noProof/>
          <w:color w:val="343433"/>
          <w:sz w:val="16"/>
          <w:szCs w:val="16"/>
        </w:rPr>
        <w:lastRenderedPageBreak/>
        <mc:AlternateContent>
          <mc:Choice Requires="wps">
            <w:drawing>
              <wp:anchor distT="0" distB="0" distL="114300" distR="114300" simplePos="0" relativeHeight="251674624" behindDoc="0" locked="0" layoutInCell="1" allowOverlap="1" wp14:anchorId="6C4FF287" wp14:editId="01019DFC">
                <wp:simplePos x="0" y="0"/>
                <wp:positionH relativeFrom="column">
                  <wp:posOffset>-485775</wp:posOffset>
                </wp:positionH>
                <wp:positionV relativeFrom="paragraph">
                  <wp:posOffset>1882140</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4FF287" id="_x0000_t202" coordsize="21600,21600" o:spt="202" path="m,l,21600r21600,l21600,xe">
                <v:stroke joinstyle="miter"/>
                <v:path gradientshapeok="t" o:connecttype="rect"/>
              </v:shapetype>
              <v:shape id="Text Box 11" o:spid="_x0000_s1026" type="#_x0000_t202" style="position:absolute;left:0;text-align:left;margin-left:-38.25pt;margin-top:148.2pt;width:112.55pt;height:289.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2576" behindDoc="0" locked="0" layoutInCell="1" allowOverlap="1" wp14:anchorId="4D382430" wp14:editId="1B0EDE1C">
                <wp:simplePos x="0" y="0"/>
                <wp:positionH relativeFrom="column">
                  <wp:posOffset>-600075</wp:posOffset>
                </wp:positionH>
                <wp:positionV relativeFrom="paragraph">
                  <wp:posOffset>1805940</wp:posOffset>
                </wp:positionV>
                <wp:extent cx="7105015" cy="6323965"/>
                <wp:effectExtent l="0" t="0" r="0" b="0"/>
                <wp:wrapNone/>
                <wp:docPr id="8" name="Rectangle 8"/>
                <wp:cNvGraphicFramePr/>
                <a:graphic xmlns:a="http://schemas.openxmlformats.org/drawingml/2006/main">
                  <a:graphicData uri="http://schemas.microsoft.com/office/word/2010/wordprocessingShape">
                    <wps:wsp>
                      <wps:cNvSpPr/>
                      <wps:spPr>
                        <a:xfrm>
                          <a:off x="0" y="0"/>
                          <a:ext cx="7105015" cy="6323965"/>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1D1B1D" id="Rectangle 8" o:spid="_x0000_s1026" style="position:absolute;margin-left:-47.25pt;margin-top:142.2pt;width:559.45pt;height:497.9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" fillcolor="#f2f2f2" stroked="f" strokeweight="1pt"/>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3600" behindDoc="0" locked="0" layoutInCell="1" allowOverlap="1" wp14:anchorId="590BCB16" wp14:editId="2D8F2834">
                <wp:simplePos x="0" y="0"/>
                <wp:positionH relativeFrom="column">
                  <wp:posOffset>810895</wp:posOffset>
                </wp:positionH>
                <wp:positionV relativeFrom="paragraph">
                  <wp:posOffset>1889125</wp:posOffset>
                </wp:positionV>
                <wp:extent cx="5683087" cy="6263421"/>
                <wp:effectExtent l="0" t="0" r="0" b="0"/>
                <wp:wrapNone/>
                <wp:docPr id="9" name="Text Box 9"/>
                <wp:cNvGraphicFramePr/>
                <a:graphic xmlns:a="http://schemas.openxmlformats.org/drawingml/2006/main">
                  <a:graphicData uri="http://schemas.microsoft.com/office/word/2010/wordprocessingShape">
                    <wps:wsp>
                      <wps:cNvSpPr txBox="1"/>
                      <wps:spPr>
                        <a:xfrm>
                          <a:off x="0" y="0"/>
                          <a:ext cx="5683087" cy="6263421"/>
                        </a:xfrm>
                        <a:prstGeom prst="rect">
                          <a:avLst/>
                        </a:prstGeom>
                        <a:noFill/>
                        <a:ln w="6350">
                          <a:noFill/>
                        </a:ln>
                      </wps:spPr>
                      <wps:txb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42C1B68"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B24563A"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C0CA2B3" w14:textId="77777777" w:rsidR="00B376AC"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BCA6645"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EC25C93" w14:textId="36168A10"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Please read the Terms of Use posted at www.ewealthmanager.com that govern the use of these materials and also be advised:</w:t>
                            </w:r>
                          </w:p>
                          <w:p w14:paraId="016668BF"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50CD05E2" w14:textId="77777777" w:rsidR="00B376AC" w:rsidRPr="001608CF"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6467862B"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7FF115B4"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8803CC" w:rsidRPr="008803CC">
                              <w:rPr>
                                <w:rFonts w:ascii="Arial" w:hAnsi="Arial" w:cs="Arial"/>
                                <w:sz w:val="16"/>
                                <w:szCs w:val="16"/>
                              </w:rPr>
                              <w:t>104203</w:t>
                            </w:r>
                            <w:r w:rsidRPr="008803CC">
                              <w:rPr>
                                <w:rFonts w:ascii="Arial" w:hAnsi="Arial" w:cs="Arial"/>
                                <w:sz w:val="16"/>
                                <w:szCs w:val="16"/>
                              </w:rPr>
                              <w:t xml:space="preserve"> | </w:t>
                            </w:r>
                            <w:r w:rsidR="00FC6E32" w:rsidRPr="008803CC">
                              <w:rPr>
                                <w:rFonts w:ascii="Arial" w:hAnsi="Arial" w:cs="Arial"/>
                                <w:sz w:val="16"/>
                                <w:szCs w:val="16"/>
                              </w:rPr>
                              <w:t>C22-18868</w:t>
                            </w:r>
                            <w:r w:rsidR="00FC6E32" w:rsidRPr="008803CC">
                              <w:rPr>
                                <w:rFonts w:ascii="Arial" w:hAnsi="Arial" w:cs="Arial"/>
                                <w:sz w:val="16"/>
                                <w:szCs w:val="16"/>
                              </w:rPr>
                              <w:t xml:space="preserve"> </w:t>
                            </w:r>
                            <w:r w:rsidRPr="008803CC">
                              <w:rPr>
                                <w:rFonts w:ascii="Arial" w:hAnsi="Arial" w:cs="Arial"/>
                                <w:sz w:val="16"/>
                                <w:szCs w:val="16"/>
                              </w:rPr>
                              <w:t>| 0</w:t>
                            </w:r>
                            <w:r w:rsidR="00472D6B" w:rsidRPr="008803CC">
                              <w:rPr>
                                <w:rFonts w:ascii="Arial" w:hAnsi="Arial" w:cs="Arial"/>
                                <w:sz w:val="16"/>
                                <w:szCs w:val="16"/>
                              </w:rPr>
                              <w:t>6</w:t>
                            </w:r>
                            <w:r w:rsidRPr="008803CC">
                              <w:rPr>
                                <w:rFonts w:ascii="Arial" w:hAnsi="Arial" w:cs="Arial"/>
                                <w:sz w:val="16"/>
                                <w:szCs w:val="16"/>
                              </w:rPr>
                              <w:t>/2022 | EXP 0</w:t>
                            </w:r>
                            <w:r w:rsidR="00472D6B" w:rsidRPr="008803CC">
                              <w:rPr>
                                <w:rFonts w:ascii="Arial" w:hAnsi="Arial" w:cs="Arial"/>
                                <w:sz w:val="16"/>
                                <w:szCs w:val="16"/>
                              </w:rPr>
                              <w:t>6</w:t>
                            </w:r>
                            <w:r w:rsidRPr="008803CC">
                              <w:rPr>
                                <w:rFonts w:ascii="Arial" w:hAnsi="Arial" w:cs="Arial"/>
                                <w:sz w:val="16"/>
                                <w:szCs w:val="16"/>
                              </w:rPr>
                              <w:t>/3</w:t>
                            </w:r>
                            <w:r w:rsidR="0038141C" w:rsidRPr="008803CC">
                              <w:rPr>
                                <w:rFonts w:ascii="Arial" w:hAnsi="Arial" w:cs="Arial"/>
                                <w:sz w:val="16"/>
                                <w:szCs w:val="16"/>
                              </w:rPr>
                              <w:t>0</w:t>
                            </w:r>
                            <w:r w:rsidRPr="008803CC">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0BCB16" id="Text Box 9" o:spid="_x0000_s1027" type="#_x0000_t202" style="position:absolute;left:0;text-align:left;margin-left:63.85pt;margin-top:148.75pt;width:447.5pt;height:493.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" filled="f" stroked="f" strokeweight=".5pt">
                <v:textbo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42C1B68"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B24563A"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C0CA2B3" w14:textId="77777777" w:rsidR="00B376AC"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BCA6645"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EC25C93" w14:textId="36168A10"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Please read the Terms of Use posted at www.ewealthmanager.com that govern the use of these materials and also be advised:</w:t>
                      </w:r>
                    </w:p>
                    <w:p w14:paraId="016668BF"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50CD05E2" w14:textId="77777777" w:rsidR="00B376AC" w:rsidRPr="001608CF"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6467862B"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7FF115B4"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8803CC" w:rsidRPr="008803CC">
                        <w:rPr>
                          <w:rFonts w:ascii="Arial" w:hAnsi="Arial" w:cs="Arial"/>
                          <w:sz w:val="16"/>
                          <w:szCs w:val="16"/>
                        </w:rPr>
                        <w:t>104203</w:t>
                      </w:r>
                      <w:r w:rsidRPr="008803CC">
                        <w:rPr>
                          <w:rFonts w:ascii="Arial" w:hAnsi="Arial" w:cs="Arial"/>
                          <w:sz w:val="16"/>
                          <w:szCs w:val="16"/>
                        </w:rPr>
                        <w:t xml:space="preserve"> | </w:t>
                      </w:r>
                      <w:r w:rsidR="00FC6E32" w:rsidRPr="008803CC">
                        <w:rPr>
                          <w:rFonts w:ascii="Arial" w:hAnsi="Arial" w:cs="Arial"/>
                          <w:sz w:val="16"/>
                          <w:szCs w:val="16"/>
                        </w:rPr>
                        <w:t>C22-18868</w:t>
                      </w:r>
                      <w:r w:rsidR="00FC6E32" w:rsidRPr="008803CC">
                        <w:rPr>
                          <w:rFonts w:ascii="Arial" w:hAnsi="Arial" w:cs="Arial"/>
                          <w:sz w:val="16"/>
                          <w:szCs w:val="16"/>
                        </w:rPr>
                        <w:t xml:space="preserve"> </w:t>
                      </w:r>
                      <w:r w:rsidRPr="008803CC">
                        <w:rPr>
                          <w:rFonts w:ascii="Arial" w:hAnsi="Arial" w:cs="Arial"/>
                          <w:sz w:val="16"/>
                          <w:szCs w:val="16"/>
                        </w:rPr>
                        <w:t>| 0</w:t>
                      </w:r>
                      <w:r w:rsidR="00472D6B" w:rsidRPr="008803CC">
                        <w:rPr>
                          <w:rFonts w:ascii="Arial" w:hAnsi="Arial" w:cs="Arial"/>
                          <w:sz w:val="16"/>
                          <w:szCs w:val="16"/>
                        </w:rPr>
                        <w:t>6</w:t>
                      </w:r>
                      <w:r w:rsidRPr="008803CC">
                        <w:rPr>
                          <w:rFonts w:ascii="Arial" w:hAnsi="Arial" w:cs="Arial"/>
                          <w:sz w:val="16"/>
                          <w:szCs w:val="16"/>
                        </w:rPr>
                        <w:t>/2022 | EXP 0</w:t>
                      </w:r>
                      <w:r w:rsidR="00472D6B" w:rsidRPr="008803CC">
                        <w:rPr>
                          <w:rFonts w:ascii="Arial" w:hAnsi="Arial" w:cs="Arial"/>
                          <w:sz w:val="16"/>
                          <w:szCs w:val="16"/>
                        </w:rPr>
                        <w:t>6</w:t>
                      </w:r>
                      <w:r w:rsidRPr="008803CC">
                        <w:rPr>
                          <w:rFonts w:ascii="Arial" w:hAnsi="Arial" w:cs="Arial"/>
                          <w:sz w:val="16"/>
                          <w:szCs w:val="16"/>
                        </w:rPr>
                        <w:t>/3</w:t>
                      </w:r>
                      <w:r w:rsidR="0038141C" w:rsidRPr="008803CC">
                        <w:rPr>
                          <w:rFonts w:ascii="Arial" w:hAnsi="Arial" w:cs="Arial"/>
                          <w:sz w:val="16"/>
                          <w:szCs w:val="16"/>
                        </w:rPr>
                        <w:t>0</w:t>
                      </w:r>
                      <w:r w:rsidRPr="008803CC">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v:textbox>
              </v:shape>
            </w:pict>
          </mc:Fallback>
        </mc:AlternateContent>
      </w:r>
      <w:r w:rsidR="00D8372D" w:rsidRPr="0040163B">
        <w:rPr>
          <w:rFonts w:ascii="Arial" w:hAnsi="Arial" w:cs="Arial"/>
          <w:noProof/>
          <w:color w:val="343433"/>
          <w:sz w:val="21"/>
        </w:rPr>
        <mc:AlternateContent>
          <mc:Choice Requires="wpg">
            <w:drawing>
              <wp:anchor distT="0" distB="0" distL="114300" distR="114300" simplePos="0" relativeHeight="251669504" behindDoc="0" locked="0" layoutInCell="1" allowOverlap="1" wp14:anchorId="66F1F175" wp14:editId="7FC73795">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8" style="position:absolute;left:0;text-align:left;margin-left:-47.5pt;margin-top:416pt;width:559.5pt;height:300.7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">
                <v:rect id="Rectangle 17" o:spid="_x0000_s1029"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 id="Text Box 19" o:spid="_x0000_s1030"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31"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p>
    <w:sectPr w:rsidR="00D8372D" w:rsidSect="007B0461">
      <w:headerReference w:type="default" r:id="rId18"/>
      <w:footerReference w:type="even" r:id="rId19"/>
      <w:footerReference w:type="default" r:id="rId20"/>
      <w:headerReference w:type="first" r:id="rId21"/>
      <w:footerReference w:type="first" r:id="rId22"/>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5BB64" w14:textId="77777777" w:rsidR="003D49E2" w:rsidRDefault="003D49E2" w:rsidP="005C1D70">
      <w:pPr>
        <w:spacing w:after="0" w:line="240" w:lineRule="auto"/>
      </w:pPr>
      <w:r>
        <w:separator/>
      </w:r>
    </w:p>
  </w:endnote>
  <w:endnote w:type="continuationSeparator" w:id="0">
    <w:p w14:paraId="1EEE59EE" w14:textId="77777777" w:rsidR="003D49E2" w:rsidRDefault="003D49E2" w:rsidP="005C1D70">
      <w:pPr>
        <w:spacing w:after="0" w:line="240" w:lineRule="auto"/>
      </w:pPr>
      <w:r>
        <w:continuationSeparator/>
      </w:r>
    </w:p>
  </w:endnote>
  <w:endnote w:id="1">
    <w:p w14:paraId="475EF794" w14:textId="77777777" w:rsidR="006C1617" w:rsidRDefault="006C1617" w:rsidP="006C1617">
      <w:pPr>
        <w:pStyle w:val="EndnoteText"/>
        <w:rPr>
          <w:rFonts w:ascii="Arial" w:hAnsi="Arial" w:cs="Arial"/>
          <w:sz w:val="16"/>
          <w:szCs w:val="16"/>
        </w:rPr>
      </w:pPr>
      <w:r w:rsidRPr="00745CC8">
        <w:rPr>
          <w:rStyle w:val="EndnoteReference"/>
          <w:rFonts w:ascii="Arial" w:hAnsi="Arial" w:cs="Arial"/>
          <w:sz w:val="16"/>
          <w:szCs w:val="16"/>
        </w:rPr>
        <w:endnoteRef/>
      </w:r>
      <w:r w:rsidRPr="00745CC8">
        <w:rPr>
          <w:rFonts w:ascii="Arial" w:hAnsi="Arial" w:cs="Arial"/>
          <w:sz w:val="16"/>
          <w:szCs w:val="16"/>
        </w:rPr>
        <w:t xml:space="preserve"> https://www.ftportfolios.com/Common/ContentFileLoader.aspx?ContentGUID=4ecfa978-d0bb-4924-92c8-628ff9bfe12d</w:t>
      </w:r>
    </w:p>
    <w:p w14:paraId="214CD4AA" w14:textId="77777777" w:rsidR="006C1617" w:rsidRPr="00745CC8" w:rsidRDefault="006C1617" w:rsidP="006C1617">
      <w:pPr>
        <w:pStyle w:val="EndnoteText"/>
        <w:rPr>
          <w:rFonts w:ascii="Arial" w:hAnsi="Arial" w:cs="Arial"/>
          <w:sz w:val="16"/>
          <w:szCs w:val="16"/>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3688808"/>
      <w:docPartObj>
        <w:docPartGallery w:val="Page Numbers (Bottom of Page)"/>
        <w:docPartUnique/>
      </w:docPartObj>
    </w:sdtPr>
    <w:sdtEndPr>
      <w:rPr>
        <w:rStyle w:val="PageNumber"/>
      </w:rPr>
    </w:sdtEndPr>
    <w:sdtContent>
      <w:p w14:paraId="78CF1AA8" w14:textId="77777777" w:rsidR="006C1617" w:rsidRDefault="006C1617"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3E89CE" w14:textId="77777777" w:rsidR="006C1617" w:rsidRDefault="006C1617"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922838828"/>
      <w:docPartObj>
        <w:docPartGallery w:val="Page Numbers (Bottom of Page)"/>
        <w:docPartUnique/>
      </w:docPartObj>
    </w:sdtPr>
    <w:sdtEndPr>
      <w:rPr>
        <w:rStyle w:val="PageNumber"/>
      </w:rPr>
    </w:sdtEndPr>
    <w:sdtContent>
      <w:p w14:paraId="25AB7220" w14:textId="77777777" w:rsidR="006C1617" w:rsidRPr="008B4A8A" w:rsidRDefault="006C1617"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3D4607AC" w14:textId="77777777" w:rsidR="006C1617" w:rsidRDefault="006C1617" w:rsidP="007C4C9B">
    <w:pPr>
      <w:pStyle w:val="Footer"/>
      <w:ind w:right="360"/>
    </w:pPr>
    <w:r>
      <w:rPr>
        <w:noProof/>
      </w:rPr>
      <mc:AlternateContent>
        <mc:Choice Requires="wps">
          <w:drawing>
            <wp:anchor distT="0" distB="0" distL="114300" distR="114300" simplePos="0" relativeHeight="251682816" behindDoc="0" locked="0" layoutInCell="1" allowOverlap="1" wp14:anchorId="6A32D87C" wp14:editId="3BA7F187">
              <wp:simplePos x="0" y="0"/>
              <wp:positionH relativeFrom="column">
                <wp:posOffset>-457200</wp:posOffset>
              </wp:positionH>
              <wp:positionV relativeFrom="paragraph">
                <wp:posOffset>79051</wp:posOffset>
              </wp:positionV>
              <wp:extent cx="2256817" cy="25273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F8BC398" w14:textId="77777777" w:rsidR="006C1617" w:rsidRPr="008B4A8A" w:rsidRDefault="006C1617" w:rsidP="00FE3FBC">
                          <w:pPr>
                            <w:rPr>
                              <w:rFonts w:ascii="Arial" w:hAnsi="Arial" w:cs="Arial"/>
                              <w:color w:val="767171"/>
                              <w:sz w:val="18"/>
                            </w:rPr>
                          </w:pPr>
                          <w:r w:rsidRPr="008B4A8A">
                            <w:rPr>
                              <w:rFonts w:ascii="Arial" w:hAnsi="Arial" w:cs="Arial"/>
                              <w:color w:val="767171"/>
                              <w:sz w:val="20"/>
                              <w:szCs w:val="36"/>
                            </w:rPr>
                            <w:t>For general public use.</w:t>
                          </w:r>
                        </w:p>
                        <w:p w14:paraId="7FDB452E" w14:textId="77777777" w:rsidR="006C1617" w:rsidRPr="008B4A8A" w:rsidRDefault="006C1617"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32D87C" id="_x0000_t202" coordsize="21600,21600" o:spt="202" path="m,l,21600r21600,l21600,xe">
              <v:stroke joinstyle="miter"/>
              <v:path gradientshapeok="t" o:connecttype="rect"/>
            </v:shapetype>
            <v:shape id="Text Box 3" o:spid="_x0000_s1032" type="#_x0000_t202" style="position:absolute;margin-left:-36pt;margin-top:6.2pt;width:177.7pt;height:19.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" filled="f" stroked="f" strokeweight=".5pt">
              <v:textbox inset="0">
                <w:txbxContent>
                  <w:p w14:paraId="0F8BC398" w14:textId="77777777" w:rsidR="006C1617" w:rsidRPr="008B4A8A" w:rsidRDefault="006C1617" w:rsidP="00FE3FBC">
                    <w:pPr>
                      <w:rPr>
                        <w:rFonts w:ascii="Arial" w:hAnsi="Arial" w:cs="Arial"/>
                        <w:color w:val="767171"/>
                        <w:sz w:val="18"/>
                      </w:rPr>
                    </w:pPr>
                    <w:r w:rsidRPr="008B4A8A">
                      <w:rPr>
                        <w:rFonts w:ascii="Arial" w:hAnsi="Arial" w:cs="Arial"/>
                        <w:color w:val="767171"/>
                        <w:sz w:val="20"/>
                        <w:szCs w:val="36"/>
                      </w:rPr>
                      <w:t>For general public use.</w:t>
                    </w:r>
                  </w:p>
                  <w:p w14:paraId="7FDB452E" w14:textId="77777777" w:rsidR="006C1617" w:rsidRPr="008B4A8A" w:rsidRDefault="006C1617"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34E991C6" wp14:editId="7F8A2893">
              <wp:simplePos x="0" y="0"/>
              <wp:positionH relativeFrom="column">
                <wp:posOffset>5386502</wp:posOffset>
              </wp:positionH>
              <wp:positionV relativeFrom="paragraph">
                <wp:posOffset>117475</wp:posOffset>
              </wp:positionV>
              <wp:extent cx="884826" cy="252730"/>
              <wp:effectExtent l="0" t="0" r="4445" b="0"/>
              <wp:wrapNone/>
              <wp:docPr id="16" name="Text Box 16"/>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223707F8" w14:textId="77777777" w:rsidR="006C1617" w:rsidRPr="008B4A8A" w:rsidRDefault="006C1617"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991C6" id="Text Box 16" o:spid="_x0000_s1033" type="#_x0000_t202" style="position:absolute;margin-left:424.15pt;margin-top:9.25pt;width:69.65pt;height:19.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" filled="f" stroked="f" strokeweight=".5pt">
              <v:textbox inset="0,,0">
                <w:txbxContent>
                  <w:p w14:paraId="223707F8" w14:textId="77777777" w:rsidR="006C1617" w:rsidRPr="008B4A8A" w:rsidRDefault="006C1617"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724392D3" wp14:editId="25649992">
              <wp:simplePos x="0" y="0"/>
              <wp:positionH relativeFrom="margin">
                <wp:posOffset>-463550</wp:posOffset>
              </wp:positionH>
              <wp:positionV relativeFrom="paragraph">
                <wp:posOffset>-31750</wp:posOffset>
              </wp:positionV>
              <wp:extent cx="6858000" cy="0"/>
              <wp:effectExtent l="0" t="0" r="12700" b="12700"/>
              <wp:wrapNone/>
              <wp:docPr id="18" name="Straight Connector 1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0FBE9D" id="Straight Connector 18" o:spid="_x0000_s1026" style="position:absolute;z-index:251681792;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jNpNr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310093569"/>
      <w:docPartObj>
        <w:docPartGallery w:val="Page Numbers (Bottom of Page)"/>
        <w:docPartUnique/>
      </w:docPartObj>
    </w:sdtPr>
    <w:sdtEndPr>
      <w:rPr>
        <w:rStyle w:val="PageNumber"/>
      </w:rPr>
    </w:sdtEndPr>
    <w:sdtContent>
      <w:p w14:paraId="77C85179" w14:textId="77777777" w:rsidR="006C1617" w:rsidRPr="008B4A8A" w:rsidRDefault="006C1617"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5AEA7BE7" w14:textId="77777777" w:rsidR="006C1617" w:rsidRDefault="006C1617" w:rsidP="00996FBD">
    <w:pPr>
      <w:pStyle w:val="Footer"/>
    </w:pPr>
    <w:r w:rsidRPr="00996FBD">
      <w:rPr>
        <w:noProof/>
      </w:rPr>
      <mc:AlternateContent>
        <mc:Choice Requires="wps">
          <w:drawing>
            <wp:anchor distT="0" distB="0" distL="114300" distR="114300" simplePos="0" relativeHeight="251686912" behindDoc="0" locked="0" layoutInCell="1" allowOverlap="1" wp14:anchorId="1C8AA235" wp14:editId="0D7D991C">
              <wp:simplePos x="0" y="0"/>
              <wp:positionH relativeFrom="column">
                <wp:posOffset>-447472</wp:posOffset>
              </wp:positionH>
              <wp:positionV relativeFrom="paragraph">
                <wp:posOffset>79051</wp:posOffset>
              </wp:positionV>
              <wp:extent cx="2315183" cy="25273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15043C2" w14:textId="77777777" w:rsidR="006C1617" w:rsidRPr="008B4A8A" w:rsidRDefault="006C1617"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8AA235" id="_x0000_t202" coordsize="21600,21600" o:spt="202" path="m,l,21600r21600,l21600,xe">
              <v:stroke joinstyle="miter"/>
              <v:path gradientshapeok="t" o:connecttype="rect"/>
            </v:shapetype>
            <v:shape id="Text Box 23" o:spid="_x0000_s1035" type="#_x0000_t202" style="position:absolute;margin-left:-35.25pt;margin-top:6.2pt;width:182.3pt;height:19.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c7f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6N3O3zECAABWBAAADgAAAAAAAAAAAAAA&#10;AAAuAgAAZHJzL2Uyb0RvYy54bWxQSwECLQAUAAYACAAAACEAWXoqZ+IAAAAJAQAADwAAAAAAAAAA&#10;AAAAAACLBAAAZHJzL2Rvd25yZXYueG1sUEsFBgAAAAAEAAQA8wAAAJoFAAAAAA==&#10;" filled="f" stroked="f" strokeweight=".5pt">
              <v:textbox inset="0">
                <w:txbxContent>
                  <w:p w14:paraId="315043C2" w14:textId="77777777" w:rsidR="006C1617" w:rsidRPr="008B4A8A" w:rsidRDefault="006C1617"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85888" behindDoc="0" locked="0" layoutInCell="1" allowOverlap="1" wp14:anchorId="26677016" wp14:editId="6943B636">
              <wp:simplePos x="0" y="0"/>
              <wp:positionH relativeFrom="margin">
                <wp:posOffset>-454660</wp:posOffset>
              </wp:positionH>
              <wp:positionV relativeFrom="paragraph">
                <wp:posOffset>-37465</wp:posOffset>
              </wp:positionV>
              <wp:extent cx="6858000" cy="0"/>
              <wp:effectExtent l="0" t="0" r="12700" b="12700"/>
              <wp:wrapNone/>
              <wp:docPr id="24" name="Straight Connector 2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CE8913" id="Straight Connector 24" o:spid="_x0000_s1026" style="position:absolute;z-index:25168588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B2v5rn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87936" behindDoc="0" locked="0" layoutInCell="1" allowOverlap="1" wp14:anchorId="65B214A0" wp14:editId="7BCE2440">
              <wp:simplePos x="0" y="0"/>
              <wp:positionH relativeFrom="column">
                <wp:posOffset>5395162</wp:posOffset>
              </wp:positionH>
              <wp:positionV relativeFrom="paragraph">
                <wp:posOffset>112111</wp:posOffset>
              </wp:positionV>
              <wp:extent cx="884826" cy="252730"/>
              <wp:effectExtent l="0" t="0" r="4445" b="0"/>
              <wp:wrapNone/>
              <wp:docPr id="25" name="Text Box 2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258A321F" w14:textId="77777777" w:rsidR="006C1617" w:rsidRPr="008B4A8A" w:rsidRDefault="006C1617"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214A0" id="Text Box 25" o:spid="_x0000_s1036" type="#_x0000_t202" style="position:absolute;margin-left:424.8pt;margin-top:8.85pt;width:69.65pt;height:19.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7j5Lg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" filled="f" stroked="f" strokeweight=".5pt">
              <v:textbox inset="0,,0">
                <w:txbxContent>
                  <w:p w14:paraId="258A321F" w14:textId="77777777" w:rsidR="006C1617" w:rsidRPr="008B4A8A" w:rsidRDefault="006C1617"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7"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8"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286E99"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40"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48A7D2"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41"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71F12" w14:textId="77777777" w:rsidR="003D49E2" w:rsidRDefault="003D49E2" w:rsidP="005C1D70">
      <w:pPr>
        <w:spacing w:after="0" w:line="240" w:lineRule="auto"/>
      </w:pPr>
      <w:r>
        <w:separator/>
      </w:r>
    </w:p>
  </w:footnote>
  <w:footnote w:type="continuationSeparator" w:id="0">
    <w:p w14:paraId="11558594" w14:textId="77777777" w:rsidR="003D49E2" w:rsidRDefault="003D49E2"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8B891" w14:textId="77777777" w:rsidR="006C1617" w:rsidRDefault="006C1617" w:rsidP="00996FBD">
    <w:pPr>
      <w:pStyle w:val="Header"/>
      <w:ind w:left="-720"/>
    </w:pPr>
  </w:p>
  <w:p w14:paraId="7C0D8457" w14:textId="77777777" w:rsidR="006C1617" w:rsidRDefault="006C1617" w:rsidP="00996FBD">
    <w:pPr>
      <w:pStyle w:val="Header"/>
      <w:ind w:left="-720"/>
    </w:pPr>
  </w:p>
  <w:p w14:paraId="2D9AEC80" w14:textId="77777777" w:rsidR="006C1617" w:rsidRDefault="006C1617" w:rsidP="00996FBD">
    <w:pPr>
      <w:pStyle w:val="Header"/>
      <w:ind w:left="-720"/>
    </w:pPr>
    <w:r>
      <w:rPr>
        <w:noProof/>
      </w:rPr>
      <mc:AlternateContent>
        <mc:Choice Requires="wps">
          <w:drawing>
            <wp:anchor distT="0" distB="0" distL="114300" distR="114300" simplePos="0" relativeHeight="251688960" behindDoc="0" locked="0" layoutInCell="1" allowOverlap="1" wp14:anchorId="4B9CAAE8" wp14:editId="54555F38">
              <wp:simplePos x="0" y="0"/>
              <wp:positionH relativeFrom="margin">
                <wp:posOffset>-460375</wp:posOffset>
              </wp:positionH>
              <wp:positionV relativeFrom="paragraph">
                <wp:posOffset>247839</wp:posOffset>
              </wp:positionV>
              <wp:extent cx="6858000" cy="0"/>
              <wp:effectExtent l="0" t="0" r="12700" b="12700"/>
              <wp:wrapNone/>
              <wp:docPr id="2"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9CA6BA" id="Straight Connector 2" o:spid="_x0000_s1026" style="position:absolute;z-index:251688960;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F87AE" w14:textId="77777777" w:rsidR="006C1617" w:rsidRDefault="006C1617" w:rsidP="00215F97">
    <w:pPr>
      <w:pStyle w:val="Header"/>
      <w:ind w:left="-1440"/>
    </w:pPr>
    <w:r w:rsidRPr="00996FBD">
      <w:rPr>
        <w:noProof/>
      </w:rPr>
      <mc:AlternateContent>
        <mc:Choice Requires="wps">
          <w:drawing>
            <wp:anchor distT="0" distB="0" distL="114300" distR="114300" simplePos="0" relativeHeight="251684864" behindDoc="0" locked="0" layoutInCell="1" allowOverlap="1" wp14:anchorId="1F6445B1" wp14:editId="64D24DFF">
              <wp:simplePos x="0" y="0"/>
              <wp:positionH relativeFrom="column">
                <wp:posOffset>4978400</wp:posOffset>
              </wp:positionH>
              <wp:positionV relativeFrom="paragraph">
                <wp:posOffset>1930401</wp:posOffset>
              </wp:positionV>
              <wp:extent cx="1457960" cy="228600"/>
              <wp:effectExtent l="0" t="0" r="8890" b="0"/>
              <wp:wrapNone/>
              <wp:docPr id="22" name="Text Box 2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1ADA8A4A" w14:textId="77777777" w:rsidR="006C1617" w:rsidRDefault="006C1617"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4CF7F99F" w14:textId="77777777" w:rsidR="006C1617" w:rsidRPr="008B4A8A" w:rsidRDefault="006C1617"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6445B1" id="_x0000_t202" coordsize="21600,21600" o:spt="202" path="m,l,21600r21600,l21600,xe">
              <v:stroke joinstyle="miter"/>
              <v:path gradientshapeok="t" o:connecttype="rect"/>
            </v:shapetype>
            <v:shape id="Text Box 22" o:spid="_x0000_s1034" type="#_x0000_t202" style="position:absolute;left:0;text-align:left;margin-left:392pt;margin-top:152pt;width:114.8pt;height:1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oYj0MycCAABKBAAADgAAAAAAAAAAAAAAAAAuAgAAZHJzL2Uy&#10;b0RvYy54bWxQSwECLQAUAAYACAAAACEAnDnMZOAAAAAMAQAADwAAAAAAAAAAAAAAAACBBAAAZHJz&#10;L2Rvd25yZXYueG1sUEsFBgAAAAAEAAQA8wAAAI4FAAAAAA==&#10;" filled="f" stroked="f" strokeweight=".5pt">
              <v:textbox inset="0,0,0,0">
                <w:txbxContent>
                  <w:p w14:paraId="1ADA8A4A" w14:textId="77777777" w:rsidR="006C1617" w:rsidRDefault="006C1617"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4CF7F99F" w14:textId="77777777" w:rsidR="006C1617" w:rsidRPr="008B4A8A" w:rsidRDefault="006C1617" w:rsidP="009E3EDC">
                    <w:pPr>
                      <w:jc w:val="right"/>
                      <w:rPr>
                        <w:rFonts w:ascii="Arial" w:hAnsi="Arial" w:cs="Arial"/>
                        <w:color w:val="AEAAAA"/>
                        <w:sz w:val="18"/>
                      </w:rPr>
                    </w:pPr>
                  </w:p>
                </w:txbxContent>
              </v:textbox>
            </v:shape>
          </w:pict>
        </mc:Fallback>
      </mc:AlternateContent>
    </w:r>
    <w:r>
      <w:rPr>
        <w:noProof/>
      </w:rPr>
      <w:drawing>
        <wp:inline distT="0" distB="0" distL="0" distR="0" wp14:anchorId="73072067" wp14:editId="7372F76A">
          <wp:extent cx="7819247" cy="1839823"/>
          <wp:effectExtent l="0" t="0" r="444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904398"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9"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mwrAUArYh7pCw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4758"/>
    <w:rsid w:val="000722DB"/>
    <w:rsid w:val="00073935"/>
    <w:rsid w:val="00077C58"/>
    <w:rsid w:val="000814C1"/>
    <w:rsid w:val="0008193C"/>
    <w:rsid w:val="000914FE"/>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60B"/>
    <w:rsid w:val="000A7E8D"/>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EC3"/>
    <w:rsid w:val="00103B40"/>
    <w:rsid w:val="001047E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771C3"/>
    <w:rsid w:val="0018075C"/>
    <w:rsid w:val="00183C83"/>
    <w:rsid w:val="001840EC"/>
    <w:rsid w:val="00184150"/>
    <w:rsid w:val="0018459B"/>
    <w:rsid w:val="001926E4"/>
    <w:rsid w:val="001957F2"/>
    <w:rsid w:val="001A040C"/>
    <w:rsid w:val="001A2A9C"/>
    <w:rsid w:val="001A608E"/>
    <w:rsid w:val="001A6491"/>
    <w:rsid w:val="001A7669"/>
    <w:rsid w:val="001B551C"/>
    <w:rsid w:val="001B65CA"/>
    <w:rsid w:val="001B76D2"/>
    <w:rsid w:val="001C047B"/>
    <w:rsid w:val="001C243B"/>
    <w:rsid w:val="001C3E90"/>
    <w:rsid w:val="001C477B"/>
    <w:rsid w:val="001C7B17"/>
    <w:rsid w:val="001D06C9"/>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20044D"/>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6335E"/>
    <w:rsid w:val="00265075"/>
    <w:rsid w:val="002659A6"/>
    <w:rsid w:val="0026609E"/>
    <w:rsid w:val="002708C4"/>
    <w:rsid w:val="00271648"/>
    <w:rsid w:val="002751E2"/>
    <w:rsid w:val="0028001F"/>
    <w:rsid w:val="0028133C"/>
    <w:rsid w:val="00281698"/>
    <w:rsid w:val="00282825"/>
    <w:rsid w:val="002832F3"/>
    <w:rsid w:val="00290E09"/>
    <w:rsid w:val="002912C5"/>
    <w:rsid w:val="0029314A"/>
    <w:rsid w:val="0029512E"/>
    <w:rsid w:val="002955AA"/>
    <w:rsid w:val="002960FC"/>
    <w:rsid w:val="0029684A"/>
    <w:rsid w:val="00296B78"/>
    <w:rsid w:val="00297580"/>
    <w:rsid w:val="00297BB0"/>
    <w:rsid w:val="002A18A7"/>
    <w:rsid w:val="002A2138"/>
    <w:rsid w:val="002A7AF5"/>
    <w:rsid w:val="002A7DEA"/>
    <w:rsid w:val="002B031B"/>
    <w:rsid w:val="002B04A2"/>
    <w:rsid w:val="002B220F"/>
    <w:rsid w:val="002B31C6"/>
    <w:rsid w:val="002B4007"/>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5A6A"/>
    <w:rsid w:val="002F5DC3"/>
    <w:rsid w:val="002F77A8"/>
    <w:rsid w:val="0030122C"/>
    <w:rsid w:val="00301C1D"/>
    <w:rsid w:val="00302B13"/>
    <w:rsid w:val="003032DF"/>
    <w:rsid w:val="00303F38"/>
    <w:rsid w:val="003052C2"/>
    <w:rsid w:val="0030574A"/>
    <w:rsid w:val="003070A6"/>
    <w:rsid w:val="00307E75"/>
    <w:rsid w:val="0031343F"/>
    <w:rsid w:val="0031348F"/>
    <w:rsid w:val="00315EC7"/>
    <w:rsid w:val="00315ED7"/>
    <w:rsid w:val="00317567"/>
    <w:rsid w:val="00322F96"/>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878"/>
    <w:rsid w:val="003754C3"/>
    <w:rsid w:val="00376588"/>
    <w:rsid w:val="00376E67"/>
    <w:rsid w:val="00377387"/>
    <w:rsid w:val="00377E74"/>
    <w:rsid w:val="00380146"/>
    <w:rsid w:val="0038141C"/>
    <w:rsid w:val="0038303E"/>
    <w:rsid w:val="003873A0"/>
    <w:rsid w:val="0038787E"/>
    <w:rsid w:val="003907BC"/>
    <w:rsid w:val="003924E9"/>
    <w:rsid w:val="003938F1"/>
    <w:rsid w:val="003974FF"/>
    <w:rsid w:val="003A309F"/>
    <w:rsid w:val="003A3169"/>
    <w:rsid w:val="003A3DC3"/>
    <w:rsid w:val="003B7A4F"/>
    <w:rsid w:val="003C19BD"/>
    <w:rsid w:val="003C1DC1"/>
    <w:rsid w:val="003C336F"/>
    <w:rsid w:val="003C3B24"/>
    <w:rsid w:val="003C3B39"/>
    <w:rsid w:val="003C4FEE"/>
    <w:rsid w:val="003C650F"/>
    <w:rsid w:val="003C732E"/>
    <w:rsid w:val="003D0E87"/>
    <w:rsid w:val="003D3D89"/>
    <w:rsid w:val="003D49E2"/>
    <w:rsid w:val="003D4EDF"/>
    <w:rsid w:val="003D5178"/>
    <w:rsid w:val="003D5BAD"/>
    <w:rsid w:val="003D5CC5"/>
    <w:rsid w:val="003E123B"/>
    <w:rsid w:val="003E3F96"/>
    <w:rsid w:val="003E66DD"/>
    <w:rsid w:val="003E7E62"/>
    <w:rsid w:val="003F06EA"/>
    <w:rsid w:val="003F2AC0"/>
    <w:rsid w:val="003F53A2"/>
    <w:rsid w:val="003F5425"/>
    <w:rsid w:val="003F7A5E"/>
    <w:rsid w:val="0040163B"/>
    <w:rsid w:val="0040338F"/>
    <w:rsid w:val="00405C87"/>
    <w:rsid w:val="00406D87"/>
    <w:rsid w:val="00407E87"/>
    <w:rsid w:val="00410B19"/>
    <w:rsid w:val="004206E4"/>
    <w:rsid w:val="00420FAA"/>
    <w:rsid w:val="004235E6"/>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2AE1"/>
    <w:rsid w:val="00472D6B"/>
    <w:rsid w:val="0047452A"/>
    <w:rsid w:val="00474874"/>
    <w:rsid w:val="004763F5"/>
    <w:rsid w:val="00477034"/>
    <w:rsid w:val="004827A8"/>
    <w:rsid w:val="00482AD8"/>
    <w:rsid w:val="00483BB5"/>
    <w:rsid w:val="0048463F"/>
    <w:rsid w:val="0048697A"/>
    <w:rsid w:val="004934B0"/>
    <w:rsid w:val="0049397B"/>
    <w:rsid w:val="00495D8E"/>
    <w:rsid w:val="004A21C9"/>
    <w:rsid w:val="004A407B"/>
    <w:rsid w:val="004A480B"/>
    <w:rsid w:val="004A58E8"/>
    <w:rsid w:val="004B1C5E"/>
    <w:rsid w:val="004B405D"/>
    <w:rsid w:val="004B4C4E"/>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5999"/>
    <w:rsid w:val="00525FA1"/>
    <w:rsid w:val="005301AE"/>
    <w:rsid w:val="005301EF"/>
    <w:rsid w:val="00530D3C"/>
    <w:rsid w:val="00530EE8"/>
    <w:rsid w:val="00531E8F"/>
    <w:rsid w:val="0053563A"/>
    <w:rsid w:val="005416C7"/>
    <w:rsid w:val="00543E70"/>
    <w:rsid w:val="00544030"/>
    <w:rsid w:val="0054674E"/>
    <w:rsid w:val="00547C3B"/>
    <w:rsid w:val="00547DD0"/>
    <w:rsid w:val="00550B80"/>
    <w:rsid w:val="005515D6"/>
    <w:rsid w:val="00555908"/>
    <w:rsid w:val="005572CF"/>
    <w:rsid w:val="00557B64"/>
    <w:rsid w:val="00562245"/>
    <w:rsid w:val="005630F1"/>
    <w:rsid w:val="00564BFD"/>
    <w:rsid w:val="005652D2"/>
    <w:rsid w:val="00567BC4"/>
    <w:rsid w:val="00570E73"/>
    <w:rsid w:val="00571345"/>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C5AB2"/>
    <w:rsid w:val="005D314A"/>
    <w:rsid w:val="005D5738"/>
    <w:rsid w:val="005D65A6"/>
    <w:rsid w:val="005E0046"/>
    <w:rsid w:val="005E0660"/>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1C1"/>
    <w:rsid w:val="00677960"/>
    <w:rsid w:val="00680792"/>
    <w:rsid w:val="006811FE"/>
    <w:rsid w:val="006854F9"/>
    <w:rsid w:val="00690366"/>
    <w:rsid w:val="006922B1"/>
    <w:rsid w:val="00692877"/>
    <w:rsid w:val="00692C46"/>
    <w:rsid w:val="00697EC5"/>
    <w:rsid w:val="00697FB9"/>
    <w:rsid w:val="006A20D7"/>
    <w:rsid w:val="006A3B28"/>
    <w:rsid w:val="006A6909"/>
    <w:rsid w:val="006A692C"/>
    <w:rsid w:val="006B1FA0"/>
    <w:rsid w:val="006B38C4"/>
    <w:rsid w:val="006B41B5"/>
    <w:rsid w:val="006B71AD"/>
    <w:rsid w:val="006B764E"/>
    <w:rsid w:val="006C1617"/>
    <w:rsid w:val="006C1713"/>
    <w:rsid w:val="006D18A5"/>
    <w:rsid w:val="006D40C9"/>
    <w:rsid w:val="006D4CB3"/>
    <w:rsid w:val="006D5AD6"/>
    <w:rsid w:val="006D5D51"/>
    <w:rsid w:val="006E0642"/>
    <w:rsid w:val="006E21E7"/>
    <w:rsid w:val="006E42E2"/>
    <w:rsid w:val="006E5B17"/>
    <w:rsid w:val="006E5EAE"/>
    <w:rsid w:val="006E6B6C"/>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886"/>
    <w:rsid w:val="0071390F"/>
    <w:rsid w:val="0071552F"/>
    <w:rsid w:val="00715896"/>
    <w:rsid w:val="00717D73"/>
    <w:rsid w:val="0072100E"/>
    <w:rsid w:val="0072228E"/>
    <w:rsid w:val="00724D03"/>
    <w:rsid w:val="0072654A"/>
    <w:rsid w:val="00726D1F"/>
    <w:rsid w:val="00727EBB"/>
    <w:rsid w:val="00732536"/>
    <w:rsid w:val="00732C2F"/>
    <w:rsid w:val="00732CA4"/>
    <w:rsid w:val="007335DE"/>
    <w:rsid w:val="007343DA"/>
    <w:rsid w:val="00735F86"/>
    <w:rsid w:val="007361B6"/>
    <w:rsid w:val="007400AC"/>
    <w:rsid w:val="007402C1"/>
    <w:rsid w:val="00741A0D"/>
    <w:rsid w:val="00742910"/>
    <w:rsid w:val="00747F8C"/>
    <w:rsid w:val="00751326"/>
    <w:rsid w:val="00754230"/>
    <w:rsid w:val="00755D9E"/>
    <w:rsid w:val="00756238"/>
    <w:rsid w:val="00756248"/>
    <w:rsid w:val="00761689"/>
    <w:rsid w:val="00762787"/>
    <w:rsid w:val="007667FA"/>
    <w:rsid w:val="00766D3F"/>
    <w:rsid w:val="00766F4E"/>
    <w:rsid w:val="00770715"/>
    <w:rsid w:val="007725C0"/>
    <w:rsid w:val="00772D71"/>
    <w:rsid w:val="0077368A"/>
    <w:rsid w:val="00774792"/>
    <w:rsid w:val="007751EB"/>
    <w:rsid w:val="007761D0"/>
    <w:rsid w:val="00776670"/>
    <w:rsid w:val="00777E17"/>
    <w:rsid w:val="007841DB"/>
    <w:rsid w:val="00786712"/>
    <w:rsid w:val="0079056F"/>
    <w:rsid w:val="00791AA8"/>
    <w:rsid w:val="0079254E"/>
    <w:rsid w:val="00793E10"/>
    <w:rsid w:val="007A0788"/>
    <w:rsid w:val="007A192B"/>
    <w:rsid w:val="007A1E85"/>
    <w:rsid w:val="007A2FFC"/>
    <w:rsid w:val="007A371C"/>
    <w:rsid w:val="007A42B7"/>
    <w:rsid w:val="007A448F"/>
    <w:rsid w:val="007A5E45"/>
    <w:rsid w:val="007B0461"/>
    <w:rsid w:val="007B1224"/>
    <w:rsid w:val="007B2485"/>
    <w:rsid w:val="007C2762"/>
    <w:rsid w:val="007C326B"/>
    <w:rsid w:val="007C4C9B"/>
    <w:rsid w:val="007C58D3"/>
    <w:rsid w:val="007D13EC"/>
    <w:rsid w:val="007D272C"/>
    <w:rsid w:val="007D33D1"/>
    <w:rsid w:val="007D3FE7"/>
    <w:rsid w:val="007E07FB"/>
    <w:rsid w:val="007E1FFF"/>
    <w:rsid w:val="007E2D97"/>
    <w:rsid w:val="007E4D14"/>
    <w:rsid w:val="007E4F79"/>
    <w:rsid w:val="007E500E"/>
    <w:rsid w:val="007F0098"/>
    <w:rsid w:val="007F0C4B"/>
    <w:rsid w:val="007F45A8"/>
    <w:rsid w:val="007F6E52"/>
    <w:rsid w:val="007F7196"/>
    <w:rsid w:val="0080095E"/>
    <w:rsid w:val="008014E7"/>
    <w:rsid w:val="00802261"/>
    <w:rsid w:val="00802C3F"/>
    <w:rsid w:val="0080421B"/>
    <w:rsid w:val="00804869"/>
    <w:rsid w:val="0080562C"/>
    <w:rsid w:val="00814CC5"/>
    <w:rsid w:val="0081544F"/>
    <w:rsid w:val="0082064B"/>
    <w:rsid w:val="008207A5"/>
    <w:rsid w:val="00822212"/>
    <w:rsid w:val="00824645"/>
    <w:rsid w:val="00826DCB"/>
    <w:rsid w:val="00830AB5"/>
    <w:rsid w:val="00830C3B"/>
    <w:rsid w:val="0083518D"/>
    <w:rsid w:val="00835F3D"/>
    <w:rsid w:val="008402F1"/>
    <w:rsid w:val="0084451F"/>
    <w:rsid w:val="0084584A"/>
    <w:rsid w:val="008469D0"/>
    <w:rsid w:val="008471AE"/>
    <w:rsid w:val="00854D42"/>
    <w:rsid w:val="00855FA1"/>
    <w:rsid w:val="008575E2"/>
    <w:rsid w:val="00860670"/>
    <w:rsid w:val="0086137D"/>
    <w:rsid w:val="00862BD2"/>
    <w:rsid w:val="00865135"/>
    <w:rsid w:val="00873BEC"/>
    <w:rsid w:val="00873F82"/>
    <w:rsid w:val="008747C2"/>
    <w:rsid w:val="008759DD"/>
    <w:rsid w:val="008761DA"/>
    <w:rsid w:val="008803CC"/>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2A77"/>
    <w:rsid w:val="008F2F83"/>
    <w:rsid w:val="008F668C"/>
    <w:rsid w:val="008F7FF7"/>
    <w:rsid w:val="00904D0B"/>
    <w:rsid w:val="00906021"/>
    <w:rsid w:val="00913674"/>
    <w:rsid w:val="00914FF1"/>
    <w:rsid w:val="009164E6"/>
    <w:rsid w:val="009167C2"/>
    <w:rsid w:val="00917AEB"/>
    <w:rsid w:val="009202CF"/>
    <w:rsid w:val="009235FD"/>
    <w:rsid w:val="009348AE"/>
    <w:rsid w:val="00934B0C"/>
    <w:rsid w:val="009353EB"/>
    <w:rsid w:val="0093603C"/>
    <w:rsid w:val="00936F18"/>
    <w:rsid w:val="00940786"/>
    <w:rsid w:val="009419C2"/>
    <w:rsid w:val="00941D41"/>
    <w:rsid w:val="0094218B"/>
    <w:rsid w:val="0094288E"/>
    <w:rsid w:val="00942DBE"/>
    <w:rsid w:val="009472F8"/>
    <w:rsid w:val="00947588"/>
    <w:rsid w:val="0095277C"/>
    <w:rsid w:val="009568FC"/>
    <w:rsid w:val="0095715B"/>
    <w:rsid w:val="00960B00"/>
    <w:rsid w:val="00961F02"/>
    <w:rsid w:val="00962407"/>
    <w:rsid w:val="00967858"/>
    <w:rsid w:val="00970AF3"/>
    <w:rsid w:val="00973F3B"/>
    <w:rsid w:val="00974997"/>
    <w:rsid w:val="009818B7"/>
    <w:rsid w:val="009822A6"/>
    <w:rsid w:val="00987228"/>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EDC"/>
    <w:rsid w:val="009F1558"/>
    <w:rsid w:val="00A01EEA"/>
    <w:rsid w:val="00A02289"/>
    <w:rsid w:val="00A056E1"/>
    <w:rsid w:val="00A05ADF"/>
    <w:rsid w:val="00A20977"/>
    <w:rsid w:val="00A21B25"/>
    <w:rsid w:val="00A22EC1"/>
    <w:rsid w:val="00A26F99"/>
    <w:rsid w:val="00A26FC7"/>
    <w:rsid w:val="00A30ACB"/>
    <w:rsid w:val="00A3216E"/>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6E9D"/>
    <w:rsid w:val="00A673D6"/>
    <w:rsid w:val="00A72C1F"/>
    <w:rsid w:val="00A74E95"/>
    <w:rsid w:val="00A765EC"/>
    <w:rsid w:val="00A76662"/>
    <w:rsid w:val="00A77733"/>
    <w:rsid w:val="00A80029"/>
    <w:rsid w:val="00A808C8"/>
    <w:rsid w:val="00A81357"/>
    <w:rsid w:val="00A832A0"/>
    <w:rsid w:val="00A85291"/>
    <w:rsid w:val="00A8740A"/>
    <w:rsid w:val="00A87FF9"/>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276A"/>
    <w:rsid w:val="00AE3251"/>
    <w:rsid w:val="00AE3EED"/>
    <w:rsid w:val="00AE6C1B"/>
    <w:rsid w:val="00AF61CF"/>
    <w:rsid w:val="00AF72BC"/>
    <w:rsid w:val="00AF7ED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736E"/>
    <w:rsid w:val="00B6775A"/>
    <w:rsid w:val="00B707F1"/>
    <w:rsid w:val="00B7361A"/>
    <w:rsid w:val="00B7598D"/>
    <w:rsid w:val="00B75A3A"/>
    <w:rsid w:val="00B76DE0"/>
    <w:rsid w:val="00B83686"/>
    <w:rsid w:val="00B842F7"/>
    <w:rsid w:val="00B90173"/>
    <w:rsid w:val="00B91036"/>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541D"/>
    <w:rsid w:val="00BD615C"/>
    <w:rsid w:val="00BD6D5F"/>
    <w:rsid w:val="00BE15D1"/>
    <w:rsid w:val="00BE29BB"/>
    <w:rsid w:val="00BE31C1"/>
    <w:rsid w:val="00BE4712"/>
    <w:rsid w:val="00BE4CA8"/>
    <w:rsid w:val="00BE50E3"/>
    <w:rsid w:val="00BE7FF2"/>
    <w:rsid w:val="00BF01E8"/>
    <w:rsid w:val="00BF0CB7"/>
    <w:rsid w:val="00BF10C4"/>
    <w:rsid w:val="00BF1DC5"/>
    <w:rsid w:val="00BF3AC5"/>
    <w:rsid w:val="00BF3F3B"/>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580F"/>
    <w:rsid w:val="00C65E90"/>
    <w:rsid w:val="00C71507"/>
    <w:rsid w:val="00C74189"/>
    <w:rsid w:val="00C74D6C"/>
    <w:rsid w:val="00C75ACA"/>
    <w:rsid w:val="00C7774D"/>
    <w:rsid w:val="00C777DF"/>
    <w:rsid w:val="00C81374"/>
    <w:rsid w:val="00C869EF"/>
    <w:rsid w:val="00C86FC4"/>
    <w:rsid w:val="00C90D24"/>
    <w:rsid w:val="00C91248"/>
    <w:rsid w:val="00C92048"/>
    <w:rsid w:val="00C92D6A"/>
    <w:rsid w:val="00C93D42"/>
    <w:rsid w:val="00C967F5"/>
    <w:rsid w:val="00C969B3"/>
    <w:rsid w:val="00C9730F"/>
    <w:rsid w:val="00C97434"/>
    <w:rsid w:val="00CA54FF"/>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150C"/>
    <w:rsid w:val="00D116B6"/>
    <w:rsid w:val="00D11DDB"/>
    <w:rsid w:val="00D178A6"/>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28CD"/>
    <w:rsid w:val="00D53F3B"/>
    <w:rsid w:val="00D617CB"/>
    <w:rsid w:val="00D62ED0"/>
    <w:rsid w:val="00D63D67"/>
    <w:rsid w:val="00D64214"/>
    <w:rsid w:val="00D72098"/>
    <w:rsid w:val="00D736DB"/>
    <w:rsid w:val="00D738EA"/>
    <w:rsid w:val="00D80954"/>
    <w:rsid w:val="00D82686"/>
    <w:rsid w:val="00D82D3D"/>
    <w:rsid w:val="00D8372D"/>
    <w:rsid w:val="00D863DD"/>
    <w:rsid w:val="00D87FA5"/>
    <w:rsid w:val="00D97023"/>
    <w:rsid w:val="00D97CDA"/>
    <w:rsid w:val="00DA01D2"/>
    <w:rsid w:val="00DA0CAE"/>
    <w:rsid w:val="00DA5AB8"/>
    <w:rsid w:val="00DA5C98"/>
    <w:rsid w:val="00DB15BE"/>
    <w:rsid w:val="00DB19B3"/>
    <w:rsid w:val="00DB4F70"/>
    <w:rsid w:val="00DC03CA"/>
    <w:rsid w:val="00DC0B70"/>
    <w:rsid w:val="00DD0331"/>
    <w:rsid w:val="00DD0E06"/>
    <w:rsid w:val="00DD1280"/>
    <w:rsid w:val="00DD1D93"/>
    <w:rsid w:val="00DE0438"/>
    <w:rsid w:val="00DE2B5F"/>
    <w:rsid w:val="00DE2CAA"/>
    <w:rsid w:val="00DE2D95"/>
    <w:rsid w:val="00DE3493"/>
    <w:rsid w:val="00DE4B79"/>
    <w:rsid w:val="00DE657A"/>
    <w:rsid w:val="00DE786D"/>
    <w:rsid w:val="00DF08BD"/>
    <w:rsid w:val="00DF2D57"/>
    <w:rsid w:val="00DF3BBC"/>
    <w:rsid w:val="00DF3F48"/>
    <w:rsid w:val="00DF3FB6"/>
    <w:rsid w:val="00DF4221"/>
    <w:rsid w:val="00DF59DC"/>
    <w:rsid w:val="00DF6306"/>
    <w:rsid w:val="00DF7E4A"/>
    <w:rsid w:val="00E03FBA"/>
    <w:rsid w:val="00E078C8"/>
    <w:rsid w:val="00E102EF"/>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7122"/>
    <w:rsid w:val="00E377F8"/>
    <w:rsid w:val="00E3787D"/>
    <w:rsid w:val="00E4338D"/>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45DB"/>
    <w:rsid w:val="00EB5F01"/>
    <w:rsid w:val="00EB6BD1"/>
    <w:rsid w:val="00EB6D68"/>
    <w:rsid w:val="00EB7D0D"/>
    <w:rsid w:val="00EC36E9"/>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09F2"/>
    <w:rsid w:val="00F03B13"/>
    <w:rsid w:val="00F04DFA"/>
    <w:rsid w:val="00F06A7B"/>
    <w:rsid w:val="00F07010"/>
    <w:rsid w:val="00F166D3"/>
    <w:rsid w:val="00F17C04"/>
    <w:rsid w:val="00F20174"/>
    <w:rsid w:val="00F2291F"/>
    <w:rsid w:val="00F245C7"/>
    <w:rsid w:val="00F30AA9"/>
    <w:rsid w:val="00F31D49"/>
    <w:rsid w:val="00F5682A"/>
    <w:rsid w:val="00F56A0B"/>
    <w:rsid w:val="00F56A0C"/>
    <w:rsid w:val="00F60983"/>
    <w:rsid w:val="00F61B48"/>
    <w:rsid w:val="00F6243D"/>
    <w:rsid w:val="00F62C13"/>
    <w:rsid w:val="00F630D8"/>
    <w:rsid w:val="00F66730"/>
    <w:rsid w:val="00F6788D"/>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36A6"/>
    <w:rsid w:val="00FC0184"/>
    <w:rsid w:val="00FC3567"/>
    <w:rsid w:val="00FC4BB6"/>
    <w:rsid w:val="00FC51CD"/>
    <w:rsid w:val="00FC5F6A"/>
    <w:rsid w:val="00FC6E32"/>
    <w:rsid w:val="00FD075A"/>
    <w:rsid w:val="00FD30D0"/>
    <w:rsid w:val="00FD4654"/>
    <w:rsid w:val="00FE05B1"/>
    <w:rsid w:val="00FE2C98"/>
    <w:rsid w:val="00FE3224"/>
    <w:rsid w:val="00FE3FBC"/>
    <w:rsid w:val="00FE4580"/>
    <w:rsid w:val="00FE688C"/>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2.xml><?xml version="1.0" encoding="utf-8"?>
<ds:datastoreItem xmlns:ds="http://schemas.openxmlformats.org/officeDocument/2006/customXml" ds:itemID="{CFC76095-52EF-4987-A2F6-F9E4C33D0E77}">
  <ds:schemaRefs>
    <ds:schemaRef ds:uri="http://schemas.openxmlformats.org/officeDocument/2006/bibliography"/>
  </ds:schemaRefs>
</ds:datastoreItem>
</file>

<file path=customXml/itemProps3.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42</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8-06-28T23:05:00Z</cp:lastPrinted>
  <dcterms:created xsi:type="dcterms:W3CDTF">2022-06-03T17:43:00Z</dcterms:created>
  <dcterms:modified xsi:type="dcterms:W3CDTF">2022-06-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